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739B" w:rsidRPr="006F0AD1" w:rsidRDefault="006F0AD1" w:rsidP="00CF7733">
      <w:pPr>
        <w:jc w:val="center"/>
        <w:rPr>
          <w:rFonts w:ascii="Arial Rounded MT Bold" w:hAnsi="Arial Rounded MT Bold"/>
          <w:sz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61312" behindDoc="0" locked="0" layoutInCell="1" allowOverlap="1" wp14:anchorId="5951174F" wp14:editId="7D427A2E">
            <wp:simplePos x="0" y="0"/>
            <wp:positionH relativeFrom="margin">
              <wp:posOffset>5252927</wp:posOffset>
            </wp:positionH>
            <wp:positionV relativeFrom="paragraph">
              <wp:posOffset>199981</wp:posOffset>
            </wp:positionV>
            <wp:extent cx="1007745" cy="1018540"/>
            <wp:effectExtent l="0" t="0" r="190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3E6ABD2E" wp14:editId="4E220E46">
            <wp:simplePos x="0" y="0"/>
            <wp:positionH relativeFrom="column">
              <wp:posOffset>-499730</wp:posOffset>
            </wp:positionH>
            <wp:positionV relativeFrom="paragraph">
              <wp:posOffset>7074</wp:posOffset>
            </wp:positionV>
            <wp:extent cx="1130935" cy="12401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35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733" w:rsidRPr="006F0AD1">
        <w:rPr>
          <w:rFonts w:ascii="Arial Rounded MT Bold" w:hAnsi="Arial Rounded MT Bold"/>
          <w:sz w:val="40"/>
        </w:rPr>
        <w:t>LEGISLATIVE</w:t>
      </w:r>
    </w:p>
    <w:p w:rsidR="006F0AD1" w:rsidRPr="006F0AD1" w:rsidRDefault="006F0AD1" w:rsidP="00CF7733">
      <w:pPr>
        <w:jc w:val="center"/>
        <w:rPr>
          <w:rFonts w:ascii="Arial Rounded MT Bold" w:hAnsi="Arial Rounded MT Bold"/>
          <w:sz w:val="40"/>
        </w:rPr>
      </w:pPr>
      <w:r w:rsidRPr="006F0AD1">
        <w:rPr>
          <w:rFonts w:ascii="Arial Rounded MT Bold" w:hAnsi="Arial Rounded MT Bold"/>
          <w:sz w:val="40"/>
        </w:rPr>
        <w:t xml:space="preserve">Reporting </w:t>
      </w:r>
      <w:r w:rsidR="00613C20">
        <w:rPr>
          <w:rFonts w:ascii="Arial Rounded MT Bold" w:hAnsi="Arial Rounded MT Bold"/>
          <w:sz w:val="40"/>
        </w:rPr>
        <w:t>C</w:t>
      </w:r>
      <w:r w:rsidRPr="006F0AD1">
        <w:rPr>
          <w:rFonts w:ascii="Arial Rounded MT Bold" w:hAnsi="Arial Rounded MT Bold"/>
          <w:sz w:val="40"/>
        </w:rPr>
        <w:t>hecklist</w:t>
      </w:r>
    </w:p>
    <w:p w:rsidR="00CF7733" w:rsidRDefault="00CF7733" w:rsidP="00BC7260">
      <w:pPr>
        <w:spacing w:after="0" w:line="15" w:lineRule="atLeast"/>
        <w:rPr>
          <w:sz w:val="24"/>
        </w:rPr>
      </w:pPr>
    </w:p>
    <w:p w:rsidR="00CF7733" w:rsidRPr="00CE5876" w:rsidRDefault="00CF7733" w:rsidP="00BC7260">
      <w:pPr>
        <w:numPr>
          <w:ilvl w:val="0"/>
          <w:numId w:val="1"/>
        </w:numPr>
        <w:spacing w:after="0" w:line="15" w:lineRule="atLeast"/>
        <w:jc w:val="both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your Auxiliary promote the VFW Priority Goals?</w:t>
      </w:r>
    </w:p>
    <w:p w:rsidR="00CF7733" w:rsidRPr="00CE5876" w:rsidRDefault="00CF7733" w:rsidP="00BC7260">
      <w:pPr>
        <w:numPr>
          <w:ilvl w:val="1"/>
          <w:numId w:val="1"/>
        </w:numPr>
        <w:spacing w:after="0" w:line="15" w:lineRule="atLeast"/>
        <w:ind w:left="2467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How?</w:t>
      </w:r>
      <w:r w:rsidR="00071195" w:rsidRPr="00CE5876">
        <w:rPr>
          <w:rFonts w:ascii="Berlin Sans FB" w:hAnsi="Berlin Sans FB"/>
          <w:sz w:val="20"/>
        </w:rPr>
        <w:t xml:space="preserve">  </w:t>
      </w:r>
      <w:r w:rsidRPr="00CE5876">
        <w:rPr>
          <w:rFonts w:ascii="Berlin Sans FB" w:hAnsi="Berlin Sans FB"/>
          <w:sz w:val="20"/>
        </w:rPr>
        <w:t>_______________________________________________</w:t>
      </w:r>
    </w:p>
    <w:p w:rsidR="00CF7733" w:rsidRPr="00CE5876" w:rsidRDefault="00CF7733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your Auxiliary encourage members to communicate with legislators on veterans’ issues?</w:t>
      </w:r>
    </w:p>
    <w:p w:rsidR="002C15FB" w:rsidRPr="00CE5876" w:rsidRDefault="00E33B5C" w:rsidP="00BC7260">
      <w:pPr>
        <w:numPr>
          <w:ilvl w:val="1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613C20">
        <w:rPr>
          <w:rFonts w:ascii="Berlin Sans FB" w:hAnsi="Berlin Sans FB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column">
                  <wp:posOffset>-648645</wp:posOffset>
                </wp:positionH>
                <wp:positionV relativeFrom="paragraph">
                  <wp:posOffset>221689</wp:posOffset>
                </wp:positionV>
                <wp:extent cx="1190625" cy="435610"/>
                <wp:effectExtent l="0" t="0" r="2857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3C20" w:rsidRPr="00613C20" w:rsidRDefault="00613C20">
                            <w:pPr>
                              <w:rPr>
                                <w:rFonts w:ascii="Berlin Sans FB" w:hAnsi="Berlin Sans FB"/>
                                <w:sz w:val="36"/>
                              </w:rPr>
                            </w:pPr>
                            <w:r w:rsidRPr="00613C20">
                              <w:rPr>
                                <w:rFonts w:ascii="Berlin Sans FB" w:hAnsi="Berlin Sans FB"/>
                                <w:sz w:val="36"/>
                              </w:rPr>
                              <w:t xml:space="preserve">2018-2019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1.05pt;margin-top:17.45pt;width:93.75pt;height:34.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">
                <v:textbox>
                  <w:txbxContent>
                    <w:p w:rsidR="00613C20" w:rsidRPr="00613C20" w:rsidRDefault="00613C20">
                      <w:pPr>
                        <w:rPr>
                          <w:rFonts w:ascii="Berlin Sans FB" w:hAnsi="Berlin Sans FB"/>
                          <w:sz w:val="36"/>
                        </w:rPr>
                      </w:pPr>
                      <w:r w:rsidRPr="00613C20">
                        <w:rPr>
                          <w:rFonts w:ascii="Berlin Sans FB" w:hAnsi="Berlin Sans FB"/>
                          <w:sz w:val="36"/>
                        </w:rPr>
                        <w:t xml:space="preserve">2018-2019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15FB" w:rsidRPr="00CE5876">
        <w:rPr>
          <w:rFonts w:ascii="Berlin Sans FB" w:hAnsi="Berlin Sans FB"/>
          <w:sz w:val="20"/>
        </w:rPr>
        <w:t>How? _____________________________________________</w:t>
      </w:r>
    </w:p>
    <w:p w:rsidR="00CF7733" w:rsidRPr="00CE5876" w:rsidRDefault="00071195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</w:t>
      </w:r>
      <w:r w:rsidR="00CF7733" w:rsidRPr="00CE5876">
        <w:rPr>
          <w:rFonts w:ascii="Berlin Sans FB" w:hAnsi="Berlin Sans FB"/>
          <w:sz w:val="20"/>
        </w:rPr>
        <w:t xml:space="preserve"> auxiliary members sign up for VFW Action Corp?</w:t>
      </w:r>
    </w:p>
    <w:p w:rsidR="002C15FB" w:rsidRPr="00CE5876" w:rsidRDefault="002C15FB" w:rsidP="00BC7260">
      <w:pPr>
        <w:numPr>
          <w:ilvl w:val="1"/>
          <w:numId w:val="1"/>
        </w:numPr>
        <w:spacing w:after="0" w:line="15" w:lineRule="atLeast"/>
        <w:ind w:left="2467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How</w:t>
      </w:r>
      <w:r w:rsidR="00091115" w:rsidRPr="00CE5876">
        <w:rPr>
          <w:rFonts w:ascii="Berlin Sans FB" w:hAnsi="Berlin Sans FB"/>
          <w:sz w:val="20"/>
        </w:rPr>
        <w:t xml:space="preserve"> many</w:t>
      </w:r>
      <w:r w:rsidRPr="00CE5876">
        <w:rPr>
          <w:rFonts w:ascii="Berlin Sans FB" w:hAnsi="Berlin Sans FB"/>
          <w:sz w:val="20"/>
        </w:rPr>
        <w:t>?  _______________________________________________</w:t>
      </w:r>
    </w:p>
    <w:p w:rsidR="00CF7733" w:rsidRPr="00CE5876" w:rsidRDefault="00071195" w:rsidP="00BC7260">
      <w:pPr>
        <w:pStyle w:val="ListParagraph"/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</w:t>
      </w:r>
      <w:r w:rsidR="00CF7733" w:rsidRPr="00CE5876">
        <w:rPr>
          <w:rFonts w:ascii="Berlin Sans FB" w:hAnsi="Berlin Sans FB"/>
          <w:sz w:val="20"/>
        </w:rPr>
        <w:t>id your auxiliary communicate pending legislation and special legislative alerts?</w:t>
      </w:r>
    </w:p>
    <w:p w:rsidR="00071195" w:rsidRPr="00CE5876" w:rsidRDefault="00E33B5C" w:rsidP="00BC7260">
      <w:pPr>
        <w:numPr>
          <w:ilvl w:val="1"/>
          <w:numId w:val="1"/>
        </w:numPr>
        <w:spacing w:after="0" w:line="15" w:lineRule="atLeast"/>
        <w:ind w:left="2467"/>
        <w:rPr>
          <w:rFonts w:ascii="Berlin Sans FB" w:hAnsi="Berlin Sans FB"/>
          <w:sz w:val="20"/>
        </w:rPr>
      </w:pPr>
      <w:r w:rsidRPr="00CE5876">
        <w:rPr>
          <w:rFonts w:ascii="Berlin Sans FB" w:eastAsia="Times New Roman" w:hAnsi="Berlin Sans FB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3A973A0D" wp14:editId="5EE456BB">
                <wp:simplePos x="0" y="0"/>
                <wp:positionH relativeFrom="page">
                  <wp:posOffset>170948</wp:posOffset>
                </wp:positionH>
                <wp:positionV relativeFrom="paragraph">
                  <wp:posOffset>240827</wp:posOffset>
                </wp:positionV>
                <wp:extent cx="1350335" cy="2328531"/>
                <wp:effectExtent l="19050" t="19050" r="21590" b="15240"/>
                <wp:wrapNone/>
                <wp:docPr id="4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0335" cy="2328531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F0AD1" w:rsidRPr="006F0AD1" w:rsidRDefault="006F0AD1" w:rsidP="006F0AD1">
                            <w:pPr>
                              <w:widowControl w:val="0"/>
                              <w:spacing w:line="225" w:lineRule="auto"/>
                              <w:jc w:val="center"/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</w:pPr>
                            <w:r w:rsidRPr="006F0AD1"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  <w:t xml:space="preserve">Tracy Armstrong </w:t>
                            </w:r>
                          </w:p>
                          <w:p w:rsidR="006F0AD1" w:rsidRPr="006F0AD1" w:rsidRDefault="006F0AD1" w:rsidP="006F0AD1">
                            <w:pPr>
                              <w:widowControl w:val="0"/>
                              <w:spacing w:line="225" w:lineRule="auto"/>
                              <w:jc w:val="center"/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</w:pPr>
                            <w:r w:rsidRPr="006F0AD1"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  <w:t>4337 Spring Hill Church Rd</w:t>
                            </w:r>
                          </w:p>
                          <w:p w:rsidR="006F0AD1" w:rsidRPr="006F0AD1" w:rsidRDefault="006F0AD1" w:rsidP="006F0AD1">
                            <w:pPr>
                              <w:widowControl w:val="0"/>
                              <w:spacing w:line="225" w:lineRule="auto"/>
                              <w:jc w:val="center"/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</w:pPr>
                            <w:r w:rsidRPr="006F0AD1"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  <w:t xml:space="preserve">Lillington, NC 27546 </w:t>
                            </w:r>
                          </w:p>
                          <w:p w:rsidR="006F0AD1" w:rsidRPr="006F0AD1" w:rsidRDefault="006F0AD1" w:rsidP="006F0AD1">
                            <w:pPr>
                              <w:widowControl w:val="0"/>
                              <w:spacing w:line="225" w:lineRule="auto"/>
                              <w:jc w:val="center"/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</w:pPr>
                            <w:r w:rsidRPr="006F0AD1"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  <w:t xml:space="preserve">919-499-8483 </w:t>
                            </w:r>
                          </w:p>
                          <w:p w:rsidR="006F0AD1" w:rsidRPr="006F0AD1" w:rsidRDefault="006F0AD1" w:rsidP="006F0AD1">
                            <w:pPr>
                              <w:widowControl w:val="0"/>
                              <w:spacing w:line="225" w:lineRule="auto"/>
                              <w:jc w:val="center"/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</w:pPr>
                            <w:r w:rsidRPr="006F0AD1">
                              <w:rPr>
                                <w:rFonts w:ascii="Arial Rounded MT Bold" w:hAnsi="Arial Rounded MT Bold"/>
                                <w:color w:val="063D71"/>
                                <w:sz w:val="18"/>
                                <w:szCs w:val="14"/>
                              </w:rPr>
                              <w:t xml:space="preserve">tarmstrongaux@gmail.com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5" o:spid="_x0000_s1027" style="position:absolute;left:0;text-align:left;margin-left:13.45pt;margin-top:18.95pt;width:106.35pt;height:183.35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" strokeweight="2.5pt">
                <v:shadow color="#868686"/>
                <v:textbox inset="2.88pt,2.88pt,2.88pt,2.88pt">
                  <w:txbxContent>
                    <w:p w:rsidR="006F0AD1" w:rsidRPr="006F0AD1" w:rsidRDefault="006F0AD1" w:rsidP="006F0AD1">
                      <w:pPr>
                        <w:widowControl w:val="0"/>
                        <w:spacing w:line="225" w:lineRule="auto"/>
                        <w:jc w:val="center"/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</w:pPr>
                      <w:r w:rsidRPr="006F0AD1"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  <w:t xml:space="preserve">Tracy Armstrong </w:t>
                      </w:r>
                    </w:p>
                    <w:p w:rsidR="006F0AD1" w:rsidRPr="006F0AD1" w:rsidRDefault="006F0AD1" w:rsidP="006F0AD1">
                      <w:pPr>
                        <w:widowControl w:val="0"/>
                        <w:spacing w:line="225" w:lineRule="auto"/>
                        <w:jc w:val="center"/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</w:pPr>
                      <w:r w:rsidRPr="006F0AD1"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  <w:t>4337 Spring Hill Church Rd</w:t>
                      </w:r>
                    </w:p>
                    <w:p w:rsidR="006F0AD1" w:rsidRPr="006F0AD1" w:rsidRDefault="006F0AD1" w:rsidP="006F0AD1">
                      <w:pPr>
                        <w:widowControl w:val="0"/>
                        <w:spacing w:line="225" w:lineRule="auto"/>
                        <w:jc w:val="center"/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</w:pPr>
                      <w:r w:rsidRPr="006F0AD1"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  <w:t xml:space="preserve">Lillington, NC 27546 </w:t>
                      </w:r>
                    </w:p>
                    <w:p w:rsidR="006F0AD1" w:rsidRPr="006F0AD1" w:rsidRDefault="006F0AD1" w:rsidP="006F0AD1">
                      <w:pPr>
                        <w:widowControl w:val="0"/>
                        <w:spacing w:line="225" w:lineRule="auto"/>
                        <w:jc w:val="center"/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</w:pPr>
                      <w:r w:rsidRPr="006F0AD1"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  <w:t xml:space="preserve">919-499-8483 </w:t>
                      </w:r>
                    </w:p>
                    <w:p w:rsidR="006F0AD1" w:rsidRPr="006F0AD1" w:rsidRDefault="006F0AD1" w:rsidP="006F0AD1">
                      <w:pPr>
                        <w:widowControl w:val="0"/>
                        <w:spacing w:line="225" w:lineRule="auto"/>
                        <w:jc w:val="center"/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</w:pPr>
                      <w:r w:rsidRPr="006F0AD1">
                        <w:rPr>
                          <w:rFonts w:ascii="Arial Rounded MT Bold" w:hAnsi="Arial Rounded MT Bold"/>
                          <w:color w:val="063D71"/>
                          <w:sz w:val="18"/>
                          <w:szCs w:val="14"/>
                        </w:rPr>
                        <w:t xml:space="preserve">tarmstrongaux@gmail.com </w:t>
                      </w:r>
                    </w:p>
                  </w:txbxContent>
                </v:textbox>
                <w10:wrap anchorx="page"/>
              </v:oval>
            </w:pict>
          </mc:Fallback>
        </mc:AlternateContent>
      </w:r>
      <w:r w:rsidR="00071195" w:rsidRPr="00CE5876">
        <w:rPr>
          <w:rFonts w:ascii="Berlin Sans FB" w:hAnsi="Berlin Sans FB"/>
          <w:sz w:val="20"/>
        </w:rPr>
        <w:t>How?  _______________________________________________</w:t>
      </w:r>
    </w:p>
    <w:p w:rsidR="00CF7733" w:rsidRPr="00CE5876" w:rsidRDefault="00CF7733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Number of contacts made by members personally to legislators on veterans’ issues?</w:t>
      </w:r>
    </w:p>
    <w:p w:rsidR="00CF7733" w:rsidRPr="00CE5876" w:rsidRDefault="00CF7733" w:rsidP="00BC7260">
      <w:pPr>
        <w:spacing w:after="0" w:line="15" w:lineRule="atLeast"/>
        <w:ind w:left="1836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Personal Contacts: ______</w:t>
      </w:r>
      <w:r w:rsidRPr="00CE5876">
        <w:rPr>
          <w:rFonts w:ascii="Berlin Sans FB" w:hAnsi="Berlin Sans FB"/>
          <w:sz w:val="20"/>
        </w:rPr>
        <w:tab/>
        <w:t>Emails:  _______</w:t>
      </w:r>
      <w:r w:rsidRPr="00CE5876">
        <w:rPr>
          <w:rFonts w:ascii="Berlin Sans FB" w:hAnsi="Berlin Sans FB"/>
          <w:sz w:val="20"/>
        </w:rPr>
        <w:tab/>
        <w:t>Social Media: ______</w:t>
      </w:r>
    </w:p>
    <w:p w:rsidR="00CF7733" w:rsidRPr="00CE5876" w:rsidRDefault="00CF7733" w:rsidP="00BC7260">
      <w:pPr>
        <w:spacing w:after="0" w:line="15" w:lineRule="atLeast"/>
        <w:ind w:left="1836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Letters/Postcards: ______</w:t>
      </w:r>
      <w:r w:rsidRPr="00CE5876">
        <w:rPr>
          <w:rFonts w:ascii="Berlin Sans FB" w:hAnsi="Berlin Sans FB"/>
          <w:sz w:val="20"/>
        </w:rPr>
        <w:tab/>
        <w:t>Phone Calls: ______</w:t>
      </w:r>
    </w:p>
    <w:p w:rsidR="00627837" w:rsidRPr="00CE5876" w:rsidRDefault="00071195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members</w:t>
      </w:r>
      <w:r w:rsidR="00CF7733" w:rsidRPr="00CE5876">
        <w:rPr>
          <w:rFonts w:ascii="Berlin Sans FB" w:hAnsi="Berlin Sans FB"/>
          <w:sz w:val="20"/>
        </w:rPr>
        <w:t xml:space="preserve"> attend events where they could interact with</w:t>
      </w:r>
      <w:r w:rsidRPr="00CE5876">
        <w:rPr>
          <w:rFonts w:ascii="Berlin Sans FB" w:hAnsi="Berlin Sans FB"/>
          <w:sz w:val="20"/>
        </w:rPr>
        <w:t xml:space="preserve"> legislators?    </w:t>
      </w:r>
    </w:p>
    <w:p w:rsidR="00071195" w:rsidRPr="00CE5876" w:rsidRDefault="00627837" w:rsidP="00BC7260">
      <w:pPr>
        <w:spacing w:after="0" w:line="15" w:lineRule="atLeast"/>
        <w:ind w:left="1295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 xml:space="preserve">       </w:t>
      </w:r>
      <w:r w:rsidR="00071195" w:rsidRPr="00CE5876">
        <w:rPr>
          <w:rFonts w:ascii="Berlin Sans FB" w:hAnsi="Berlin Sans FB"/>
          <w:sz w:val="20"/>
        </w:rPr>
        <w:t xml:space="preserve">   </w:t>
      </w:r>
      <w:r w:rsidRPr="00CE5876">
        <w:rPr>
          <w:rFonts w:ascii="Berlin Sans FB" w:hAnsi="Berlin Sans FB"/>
          <w:sz w:val="20"/>
        </w:rPr>
        <w:t>(Town Hall meetings, meet and greets, legislative conferences)</w:t>
      </w:r>
    </w:p>
    <w:p w:rsidR="00CF7733" w:rsidRPr="00CE5876" w:rsidRDefault="00071195" w:rsidP="00BC7260">
      <w:pPr>
        <w:numPr>
          <w:ilvl w:val="1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 xml:space="preserve"> How many</w:t>
      </w:r>
      <w:r w:rsidR="00627837" w:rsidRPr="00CE5876">
        <w:rPr>
          <w:rFonts w:ascii="Berlin Sans FB" w:hAnsi="Berlin Sans FB"/>
          <w:sz w:val="20"/>
        </w:rPr>
        <w:t xml:space="preserve"> members</w:t>
      </w:r>
      <w:r w:rsidRPr="00CE5876">
        <w:rPr>
          <w:rFonts w:ascii="Berlin Sans FB" w:hAnsi="Berlin Sans FB"/>
          <w:sz w:val="20"/>
        </w:rPr>
        <w:t>?</w:t>
      </w:r>
      <w:r w:rsidR="00945D89" w:rsidRPr="00CE5876">
        <w:rPr>
          <w:rFonts w:ascii="Berlin Sans FB" w:hAnsi="Berlin Sans FB"/>
          <w:sz w:val="20"/>
        </w:rPr>
        <w:t xml:space="preserve"> </w:t>
      </w:r>
      <w:r w:rsidR="00CF7733" w:rsidRPr="00CE5876">
        <w:rPr>
          <w:rFonts w:ascii="Berlin Sans FB" w:hAnsi="Berlin Sans FB"/>
          <w:sz w:val="20"/>
        </w:rPr>
        <w:t>_______</w:t>
      </w:r>
      <w:r w:rsidRPr="00CE5876">
        <w:rPr>
          <w:rFonts w:ascii="Berlin Sans FB" w:hAnsi="Berlin Sans FB"/>
          <w:sz w:val="20"/>
        </w:rPr>
        <w:t xml:space="preserve">   </w:t>
      </w:r>
    </w:p>
    <w:p w:rsidR="00071195" w:rsidRPr="00CE5876" w:rsidRDefault="00CF7733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 xml:space="preserve"> </w:t>
      </w:r>
      <w:r w:rsidR="00071195" w:rsidRPr="00CE5876">
        <w:rPr>
          <w:rFonts w:ascii="Berlin Sans FB" w:hAnsi="Berlin Sans FB"/>
          <w:sz w:val="20"/>
        </w:rPr>
        <w:t>Did members promot</w:t>
      </w:r>
      <w:r w:rsidR="002C15FB" w:rsidRPr="00CE5876">
        <w:rPr>
          <w:rFonts w:ascii="Berlin Sans FB" w:hAnsi="Berlin Sans FB"/>
          <w:sz w:val="20"/>
        </w:rPr>
        <w:t>e</w:t>
      </w:r>
      <w:r w:rsidRPr="00CE5876">
        <w:rPr>
          <w:rFonts w:ascii="Berlin Sans FB" w:hAnsi="Berlin Sans FB"/>
          <w:sz w:val="20"/>
        </w:rPr>
        <w:t xml:space="preserve"> the “Vote in Honor of a Veteran” initiative? </w:t>
      </w:r>
    </w:p>
    <w:p w:rsidR="00CF7733" w:rsidRPr="00CE5876" w:rsidRDefault="00071195" w:rsidP="00BC7260">
      <w:pPr>
        <w:numPr>
          <w:ilvl w:val="1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 xml:space="preserve">How many? </w:t>
      </w:r>
      <w:r w:rsidR="00CF7733" w:rsidRPr="00CE5876">
        <w:rPr>
          <w:rFonts w:ascii="Berlin Sans FB" w:hAnsi="Berlin Sans FB"/>
          <w:sz w:val="20"/>
        </w:rPr>
        <w:t xml:space="preserve"> ________</w:t>
      </w:r>
    </w:p>
    <w:p w:rsidR="002C15FB" w:rsidRPr="00CE5876" w:rsidRDefault="002C15FB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members use</w:t>
      </w:r>
      <w:r w:rsidR="00071195" w:rsidRPr="00CE5876">
        <w:rPr>
          <w:rFonts w:ascii="Berlin Sans FB" w:hAnsi="Berlin Sans FB"/>
          <w:sz w:val="20"/>
        </w:rPr>
        <w:t xml:space="preserve"> tools outlines in the “Guide to Contacting Your Legislators”</w:t>
      </w:r>
      <w:r w:rsidRPr="00CE5876">
        <w:rPr>
          <w:rFonts w:ascii="Berlin Sans FB" w:hAnsi="Berlin Sans FB"/>
          <w:sz w:val="20"/>
        </w:rPr>
        <w:t>?</w:t>
      </w:r>
    </w:p>
    <w:p w:rsidR="00071195" w:rsidRPr="00CE5876" w:rsidRDefault="002C15FB" w:rsidP="00BC7260">
      <w:pPr>
        <w:numPr>
          <w:ilvl w:val="1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How many</w:t>
      </w:r>
      <w:r w:rsidR="00627837" w:rsidRPr="00CE5876">
        <w:rPr>
          <w:rFonts w:ascii="Berlin Sans FB" w:hAnsi="Berlin Sans FB"/>
          <w:sz w:val="20"/>
        </w:rPr>
        <w:t xml:space="preserve"> members</w:t>
      </w:r>
      <w:r w:rsidRPr="00CE5876">
        <w:rPr>
          <w:rFonts w:ascii="Berlin Sans FB" w:hAnsi="Berlin Sans FB"/>
          <w:sz w:val="20"/>
        </w:rPr>
        <w:t xml:space="preserve">?  </w:t>
      </w:r>
      <w:r w:rsidR="00071195" w:rsidRPr="00CE5876">
        <w:rPr>
          <w:rFonts w:ascii="Berlin Sans FB" w:hAnsi="Berlin Sans FB"/>
          <w:sz w:val="20"/>
        </w:rPr>
        <w:t>_________</w:t>
      </w:r>
    </w:p>
    <w:p w:rsidR="00071195" w:rsidRPr="00CE5876" w:rsidRDefault="002C15FB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members educate</w:t>
      </w:r>
      <w:r w:rsidR="00071195" w:rsidRPr="00CE5876">
        <w:rPr>
          <w:rFonts w:ascii="Berlin Sans FB" w:hAnsi="Berlin Sans FB"/>
          <w:sz w:val="20"/>
        </w:rPr>
        <w:t xml:space="preserve"> y</w:t>
      </w:r>
      <w:r w:rsidRPr="00CE5876">
        <w:rPr>
          <w:rFonts w:ascii="Berlin Sans FB" w:hAnsi="Berlin Sans FB"/>
          <w:sz w:val="20"/>
        </w:rPr>
        <w:t>outh on the legislative process?</w:t>
      </w:r>
    </w:p>
    <w:p w:rsidR="002C15FB" w:rsidRPr="00CE5876" w:rsidRDefault="002C15FB" w:rsidP="00BC7260">
      <w:pPr>
        <w:numPr>
          <w:ilvl w:val="1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How many</w:t>
      </w:r>
      <w:r w:rsidR="00627837" w:rsidRPr="00CE5876">
        <w:rPr>
          <w:rFonts w:ascii="Berlin Sans FB" w:hAnsi="Berlin Sans FB"/>
          <w:sz w:val="20"/>
        </w:rPr>
        <w:t xml:space="preserve"> members participated</w:t>
      </w:r>
      <w:r w:rsidRPr="00CE5876">
        <w:rPr>
          <w:rFonts w:ascii="Berlin Sans FB" w:hAnsi="Berlin Sans FB"/>
          <w:sz w:val="20"/>
        </w:rPr>
        <w:t>?  __________</w:t>
      </w:r>
    </w:p>
    <w:p w:rsidR="00CF7733" w:rsidRPr="00CE5876" w:rsidRDefault="00CF7733" w:rsidP="00BC7260">
      <w:pPr>
        <w:numPr>
          <w:ilvl w:val="0"/>
          <w:numId w:val="1"/>
        </w:numPr>
        <w:spacing w:after="0" w:line="15" w:lineRule="atLeast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Did your Auxiliary use or present a Communications award (available on</w:t>
      </w:r>
    </w:p>
    <w:p w:rsidR="00CF7733" w:rsidRPr="00CE5876" w:rsidRDefault="00CF7733" w:rsidP="00BC7260">
      <w:pPr>
        <w:spacing w:after="0" w:line="15" w:lineRule="atLeast"/>
        <w:ind w:left="1116" w:firstLine="720"/>
        <w:rPr>
          <w:rFonts w:ascii="Berlin Sans FB" w:hAnsi="Berlin Sans FB"/>
          <w:sz w:val="20"/>
        </w:rPr>
      </w:pPr>
      <w:proofErr w:type="gramStart"/>
      <w:r w:rsidRPr="00CE5876">
        <w:rPr>
          <w:rFonts w:ascii="Berlin Sans FB" w:hAnsi="Berlin Sans FB"/>
          <w:sz w:val="20"/>
        </w:rPr>
        <w:t>the</w:t>
      </w:r>
      <w:proofErr w:type="gramEnd"/>
      <w:r w:rsidRPr="00CE5876">
        <w:rPr>
          <w:rFonts w:ascii="Berlin Sans FB" w:hAnsi="Berlin Sans FB"/>
          <w:sz w:val="20"/>
        </w:rPr>
        <w:t xml:space="preserve"> website) to local media?</w:t>
      </w:r>
    </w:p>
    <w:p w:rsidR="002C15FB" w:rsidRPr="00CE5876" w:rsidRDefault="002C15FB" w:rsidP="00BC7260">
      <w:pPr>
        <w:numPr>
          <w:ilvl w:val="1"/>
          <w:numId w:val="1"/>
        </w:numPr>
        <w:spacing w:after="0" w:line="15" w:lineRule="atLeast"/>
        <w:ind w:left="2467"/>
        <w:rPr>
          <w:rFonts w:ascii="Berlin Sans FB" w:hAnsi="Berlin Sans FB"/>
          <w:sz w:val="20"/>
        </w:rPr>
      </w:pPr>
      <w:r w:rsidRPr="00CE5876">
        <w:rPr>
          <w:rFonts w:ascii="Berlin Sans FB" w:hAnsi="Berlin Sans FB"/>
          <w:sz w:val="20"/>
        </w:rPr>
        <w:t>How?  _______________________________________________</w:t>
      </w:r>
    </w:p>
    <w:p w:rsidR="002C15FB" w:rsidRPr="00CE5876" w:rsidRDefault="002C15FB" w:rsidP="00BC7260">
      <w:pPr>
        <w:spacing w:line="120" w:lineRule="auto"/>
        <w:ind w:left="1116" w:firstLine="720"/>
        <w:rPr>
          <w:rFonts w:ascii="Berlin Sans FB" w:hAnsi="Berlin Sans FB"/>
          <w:sz w:val="20"/>
        </w:rPr>
      </w:pPr>
    </w:p>
    <w:p w:rsidR="00CF7733" w:rsidRPr="00CE5876" w:rsidRDefault="00CF7733" w:rsidP="00BC7260">
      <w:pPr>
        <w:spacing w:line="120" w:lineRule="auto"/>
        <w:rPr>
          <w:rFonts w:ascii="Berlin Sans FB" w:hAnsi="Berlin Sans FB"/>
          <w:sz w:val="20"/>
        </w:rPr>
      </w:pPr>
    </w:p>
    <w:p w:rsidR="00BC7260" w:rsidRPr="00BC7260" w:rsidRDefault="00BC7260" w:rsidP="00BC7260">
      <w:pPr>
        <w:kinsoku w:val="0"/>
        <w:overflowPunct w:val="0"/>
        <w:autoSpaceDE w:val="0"/>
        <w:autoSpaceDN w:val="0"/>
        <w:adjustRightInd w:val="0"/>
        <w:spacing w:after="0" w:line="264" w:lineRule="exact"/>
        <w:ind w:left="200"/>
        <w:rPr>
          <w:rFonts w:ascii="Berlin Sans FB" w:hAnsi="Berlin Sans FB" w:cs="Calibri"/>
          <w:sz w:val="26"/>
          <w:szCs w:val="26"/>
        </w:rPr>
      </w:pPr>
      <w:r w:rsidRPr="00BC7260">
        <w:rPr>
          <w:rFonts w:ascii="Berlin Sans FB" w:hAnsi="Berlin Sans FB" w:cs="Calibri"/>
          <w:b/>
          <w:bCs/>
          <w:sz w:val="26"/>
          <w:szCs w:val="26"/>
          <w:u w:val="single"/>
        </w:rPr>
        <w:t xml:space="preserve">BE VERY DESCRIPTIVE </w:t>
      </w:r>
      <w:r w:rsidRPr="00BC7260">
        <w:rPr>
          <w:rFonts w:ascii="Berlin Sans FB" w:hAnsi="Berlin Sans FB" w:cs="Calibri"/>
          <w:sz w:val="26"/>
          <w:szCs w:val="26"/>
        </w:rPr>
        <w:t>(include information like)</w:t>
      </w:r>
    </w:p>
    <w:p w:rsidR="00BC7260" w:rsidRPr="00BC7260" w:rsidRDefault="00BC7260" w:rsidP="00BC7260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erlin Sans FB" w:hAnsi="Berlin Sans FB" w:cs="Calibri"/>
          <w:sz w:val="20"/>
          <w:szCs w:val="20"/>
        </w:rPr>
      </w:pPr>
    </w:p>
    <w:p w:rsidR="00BC7260" w:rsidRPr="00BC7260" w:rsidRDefault="00BC7260" w:rsidP="00BC7260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ind w:left="200"/>
        <w:rPr>
          <w:rFonts w:ascii="Berlin Sans FB" w:hAnsi="Berlin Sans FB" w:cs="Calibri"/>
          <w:sz w:val="26"/>
          <w:szCs w:val="26"/>
        </w:rPr>
      </w:pPr>
      <w:proofErr w:type="gramStart"/>
      <w:r w:rsidRPr="00BC7260">
        <w:rPr>
          <w:rFonts w:ascii="Berlin Sans FB" w:hAnsi="Berlin Sans FB" w:cs="Calibri"/>
          <w:sz w:val="26"/>
          <w:szCs w:val="26"/>
        </w:rPr>
        <w:t xml:space="preserve"># </w:t>
      </w:r>
      <w:r w:rsidR="00CE5876">
        <w:rPr>
          <w:rFonts w:ascii="Berlin Sans FB" w:hAnsi="Berlin Sans FB" w:cs="Calibri"/>
          <w:sz w:val="26"/>
          <w:szCs w:val="26"/>
        </w:rPr>
        <w:t xml:space="preserve"> </w:t>
      </w:r>
      <w:r w:rsidRPr="00BC7260">
        <w:rPr>
          <w:rFonts w:ascii="Berlin Sans FB" w:hAnsi="Berlin Sans FB" w:cs="Calibri"/>
          <w:sz w:val="26"/>
          <w:szCs w:val="26"/>
        </w:rPr>
        <w:t>of</w:t>
      </w:r>
      <w:proofErr w:type="gramEnd"/>
      <w:r w:rsidRPr="00BC7260">
        <w:rPr>
          <w:rFonts w:ascii="Berlin Sans FB" w:hAnsi="Berlin Sans FB" w:cs="Calibri"/>
          <w:sz w:val="26"/>
          <w:szCs w:val="26"/>
        </w:rPr>
        <w:t xml:space="preserve"> Hours</w:t>
      </w:r>
      <w:r w:rsidRPr="00CE5876">
        <w:rPr>
          <w:rFonts w:ascii="Berlin Sans FB" w:hAnsi="Berlin Sans FB" w:cs="Calibri"/>
          <w:sz w:val="26"/>
          <w:szCs w:val="26"/>
        </w:rPr>
        <w:t xml:space="preserve"> __________       </w:t>
      </w:r>
      <w:r w:rsidRPr="00BC7260">
        <w:rPr>
          <w:rFonts w:ascii="Berlin Sans FB" w:hAnsi="Berlin Sans FB" w:cs="Calibri"/>
          <w:sz w:val="26"/>
          <w:szCs w:val="26"/>
        </w:rPr>
        <w:t xml:space="preserve"> # of Members participating</w:t>
      </w:r>
      <w:r w:rsidRPr="00CE5876">
        <w:rPr>
          <w:rFonts w:ascii="Berlin Sans FB" w:hAnsi="Berlin Sans FB" w:cs="Calibri"/>
          <w:sz w:val="26"/>
          <w:szCs w:val="26"/>
        </w:rPr>
        <w:t xml:space="preserve">  ________________</w:t>
      </w:r>
      <w:r w:rsidRPr="00BC7260">
        <w:rPr>
          <w:rFonts w:ascii="Berlin Sans FB" w:hAnsi="Berlin Sans FB" w:cs="Calibri"/>
          <w:sz w:val="26"/>
          <w:szCs w:val="26"/>
          <w:u w:val="single"/>
        </w:rPr>
        <w:t xml:space="preserve">              </w:t>
      </w:r>
    </w:p>
    <w:p w:rsidR="00BC7260" w:rsidRPr="00BC7260" w:rsidRDefault="00BC7260" w:rsidP="00BC7260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Berlin Sans FB" w:hAnsi="Berlin Sans FB" w:cs="Calibri"/>
          <w:sz w:val="20"/>
          <w:szCs w:val="20"/>
        </w:rPr>
      </w:pPr>
    </w:p>
    <w:p w:rsidR="00BC7260" w:rsidRDefault="00BC7260" w:rsidP="00BC7260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ind w:left="200"/>
        <w:rPr>
          <w:rFonts w:ascii="Calibri" w:hAnsi="Calibri" w:cs="Calibri"/>
          <w:sz w:val="26"/>
          <w:szCs w:val="26"/>
        </w:rPr>
      </w:pPr>
      <w:r w:rsidRPr="00BC7260">
        <w:rPr>
          <w:rFonts w:ascii="Calibri" w:hAnsi="Calibri" w:cs="Calibri"/>
          <w:sz w:val="26"/>
          <w:szCs w:val="26"/>
        </w:rPr>
        <w:t>What you did to promote this program</w:t>
      </w:r>
      <w:r w:rsidR="00945D89">
        <w:rPr>
          <w:rFonts w:ascii="Calibri" w:hAnsi="Calibri" w:cs="Calibri"/>
          <w:sz w:val="26"/>
          <w:szCs w:val="26"/>
        </w:rPr>
        <w:t xml:space="preserve">  </w:t>
      </w:r>
    </w:p>
    <w:p w:rsidR="00CE5876" w:rsidRDefault="00CE5876" w:rsidP="00BC7260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ind w:left="200"/>
        <w:rPr>
          <w:rFonts w:ascii="Calibri" w:hAnsi="Calibri" w:cs="Calibri"/>
          <w:sz w:val="26"/>
          <w:szCs w:val="26"/>
        </w:rPr>
      </w:pPr>
    </w:p>
    <w:p w:rsidR="00945D89" w:rsidRDefault="00945D89" w:rsidP="00BC7260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ind w:left="20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CHECK OFF:  complete items and then enter them into the Department Reporting System.</w:t>
      </w:r>
    </w:p>
    <w:p w:rsidR="00945D89" w:rsidRPr="00BC7260" w:rsidRDefault="00945D89" w:rsidP="00BC7260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ind w:left="200"/>
        <w:rPr>
          <w:rFonts w:ascii="Calibri" w:hAnsi="Calibri" w:cs="Calibri"/>
          <w:sz w:val="26"/>
          <w:szCs w:val="26"/>
        </w:rPr>
      </w:pPr>
      <w:bookmarkStart w:id="0" w:name="_GoBack"/>
      <w:bookmarkEnd w:id="0"/>
      <w:r>
        <w:rPr>
          <w:rFonts w:ascii="Calibri" w:hAnsi="Calibri" w:cs="Calibr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37647</wp:posOffset>
                </wp:positionH>
                <wp:positionV relativeFrom="paragraph">
                  <wp:posOffset>27674</wp:posOffset>
                </wp:positionV>
                <wp:extent cx="5507665" cy="1233377"/>
                <wp:effectExtent l="57150" t="38100" r="55245" b="81280"/>
                <wp:wrapNone/>
                <wp:docPr id="1" name="Righ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665" cy="123337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5D89" w:rsidRPr="00945D89" w:rsidRDefault="00945D89" w:rsidP="00945D8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945D89">
                              <w:rPr>
                                <w:sz w:val="36"/>
                              </w:rPr>
                              <w:t>REPORTING WEBSITE:  http://vfwauxnc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" o:spid="_x0000_s1028" type="#_x0000_t13" style="position:absolute;left:0;text-align:left;margin-left:10.85pt;margin-top:2.2pt;width:433.65pt;height:97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" adj="19181" fillcolor="red" stroked="f">
                <v:shadow on="t" color="black" opacity="41287f" offset="0,1.5pt"/>
                <v:textbox>
                  <w:txbxContent>
                    <w:p w:rsidR="00945D89" w:rsidRPr="00945D89" w:rsidRDefault="00945D89" w:rsidP="00945D89">
                      <w:pPr>
                        <w:jc w:val="center"/>
                        <w:rPr>
                          <w:sz w:val="36"/>
                        </w:rPr>
                      </w:pPr>
                      <w:r w:rsidRPr="00945D89">
                        <w:rPr>
                          <w:sz w:val="36"/>
                        </w:rPr>
                        <w:t>REPORTING WEBSITE:  http://vfwauxnc.org</w:t>
                      </w:r>
                    </w:p>
                  </w:txbxContent>
                </v:textbox>
              </v:shape>
            </w:pict>
          </mc:Fallback>
        </mc:AlternateContent>
      </w:r>
    </w:p>
    <w:p w:rsidR="00CF7733" w:rsidRPr="006F0AD1" w:rsidRDefault="00CF7733" w:rsidP="006F0AD1">
      <w:pPr>
        <w:spacing w:line="180" w:lineRule="auto"/>
        <w:rPr>
          <w:sz w:val="18"/>
        </w:rPr>
      </w:pPr>
    </w:p>
    <w:sectPr w:rsidR="00CF7733" w:rsidRPr="006F0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Rounded MT Bold">
    <w:altName w:val="Subpear"/>
    <w:charset w:val="00"/>
    <w:family w:val="swiss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numFmt w:val="bullet"/>
      <w:lvlText w:val="❑"/>
      <w:lvlJc w:val="left"/>
      <w:pPr>
        <w:ind w:left="1836" w:hanging="541"/>
      </w:pPr>
      <w:rPr>
        <w:rFonts w:ascii="Arial Unicode MS" w:hAnsi="Times New Roman" w:cs="Arial Unicode MS"/>
        <w:b w:val="0"/>
        <w:bCs w:val="0"/>
        <w:w w:val="118"/>
        <w:sz w:val="32"/>
        <w:szCs w:val="32"/>
      </w:rPr>
    </w:lvl>
    <w:lvl w:ilvl="1">
      <w:numFmt w:val="bullet"/>
      <w:lvlText w:val="❑"/>
      <w:lvlJc w:val="left"/>
      <w:pPr>
        <w:ind w:left="2882" w:hanging="452"/>
      </w:pPr>
      <w:rPr>
        <w:rFonts w:ascii="Arial Unicode MS" w:hAnsi="Times New Roman" w:cs="Arial Unicode MS"/>
        <w:b w:val="0"/>
        <w:bCs w:val="0"/>
        <w:w w:val="118"/>
        <w:sz w:val="32"/>
        <w:szCs w:val="32"/>
      </w:rPr>
    </w:lvl>
    <w:lvl w:ilvl="2">
      <w:numFmt w:val="bullet"/>
      <w:lvlText w:val="•"/>
      <w:lvlJc w:val="left"/>
      <w:pPr>
        <w:ind w:left="3208" w:hanging="452"/>
      </w:pPr>
    </w:lvl>
    <w:lvl w:ilvl="3">
      <w:numFmt w:val="bullet"/>
      <w:lvlText w:val="•"/>
      <w:lvlJc w:val="left"/>
      <w:pPr>
        <w:ind w:left="3957" w:hanging="452"/>
      </w:pPr>
    </w:lvl>
    <w:lvl w:ilvl="4">
      <w:numFmt w:val="bullet"/>
      <w:lvlText w:val="•"/>
      <w:lvlJc w:val="left"/>
      <w:pPr>
        <w:ind w:left="4706" w:hanging="452"/>
      </w:pPr>
    </w:lvl>
    <w:lvl w:ilvl="5">
      <w:numFmt w:val="bullet"/>
      <w:lvlText w:val="•"/>
      <w:lvlJc w:val="left"/>
      <w:pPr>
        <w:ind w:left="5455" w:hanging="452"/>
      </w:pPr>
    </w:lvl>
    <w:lvl w:ilvl="6">
      <w:numFmt w:val="bullet"/>
      <w:lvlText w:val="•"/>
      <w:lvlJc w:val="left"/>
      <w:pPr>
        <w:ind w:left="6204" w:hanging="452"/>
      </w:pPr>
    </w:lvl>
    <w:lvl w:ilvl="7">
      <w:numFmt w:val="bullet"/>
      <w:lvlText w:val="•"/>
      <w:lvlJc w:val="left"/>
      <w:pPr>
        <w:ind w:left="6953" w:hanging="452"/>
      </w:pPr>
    </w:lvl>
    <w:lvl w:ilvl="8">
      <w:numFmt w:val="bullet"/>
      <w:lvlText w:val="•"/>
      <w:lvlJc w:val="left"/>
      <w:pPr>
        <w:ind w:left="7702" w:hanging="45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szQ3NTS0NDA0NzJQ0lEKTi0uzszPAykwrAUAuiY1gCwAAAA="/>
  </w:docVars>
  <w:rsids>
    <w:rsidRoot w:val="00CF7733"/>
    <w:rsid w:val="00071195"/>
    <w:rsid w:val="00091115"/>
    <w:rsid w:val="002C15FB"/>
    <w:rsid w:val="005F4F67"/>
    <w:rsid w:val="00613C20"/>
    <w:rsid w:val="00627837"/>
    <w:rsid w:val="006C23DD"/>
    <w:rsid w:val="006F0AD1"/>
    <w:rsid w:val="0077739B"/>
    <w:rsid w:val="00945D89"/>
    <w:rsid w:val="00BC7260"/>
    <w:rsid w:val="00CE5876"/>
    <w:rsid w:val="00CF7733"/>
    <w:rsid w:val="00D41BE6"/>
    <w:rsid w:val="00D851D9"/>
    <w:rsid w:val="00E33B5C"/>
    <w:rsid w:val="00FA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7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3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C2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7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3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C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First Farm Credit Bank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strong, Tracy B</dc:creator>
  <cp:lastModifiedBy>Sandra</cp:lastModifiedBy>
  <cp:revision>2</cp:revision>
  <cp:lastPrinted>2018-10-03T14:49:00Z</cp:lastPrinted>
  <dcterms:created xsi:type="dcterms:W3CDTF">2018-10-03T19:50:00Z</dcterms:created>
  <dcterms:modified xsi:type="dcterms:W3CDTF">2018-10-03T19:50:00Z</dcterms:modified>
</cp:coreProperties>
</file>